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6C72" w:rsidRDefault="001F6C72" w:rsidP="009251BD">
      <w:pPr>
        <w:pStyle w:val="BasicParagraph"/>
        <w:spacing w:line="240" w:lineRule="auto"/>
        <w:jc w:val="center"/>
        <w:rPr>
          <w:rFonts w:ascii="Arial" w:hAnsi="Arial" w:cs="Arial"/>
          <w:color w:val="7030A0"/>
          <w:sz w:val="40"/>
          <w:szCs w:val="40"/>
        </w:rPr>
      </w:pPr>
    </w:p>
    <w:p w:rsidR="00950082" w:rsidRDefault="00950082" w:rsidP="001E6A6B">
      <w:pPr>
        <w:pStyle w:val="BasicParagraph"/>
        <w:spacing w:line="240" w:lineRule="auto"/>
        <w:jc w:val="center"/>
        <w:rPr>
          <w:rFonts w:ascii="Arial" w:hAnsi="Arial" w:cs="Arial"/>
          <w:b/>
          <w:color w:val="7030A0"/>
        </w:rPr>
      </w:pPr>
    </w:p>
    <w:p w:rsidR="00447FDA" w:rsidRPr="001E6A6B" w:rsidRDefault="00A73B65" w:rsidP="001E6A6B">
      <w:pPr>
        <w:pStyle w:val="BasicParagraph"/>
        <w:spacing w:line="240" w:lineRule="auto"/>
        <w:jc w:val="center"/>
        <w:rPr>
          <w:rFonts w:ascii="Arial" w:hAnsi="Arial" w:cs="Arial"/>
          <w:b/>
          <w:color w:val="7030A0"/>
        </w:rPr>
      </w:pPr>
      <w:r w:rsidRPr="001001E8">
        <w:rPr>
          <w:rFonts w:ascii="Arial" w:hAnsi="Arial" w:cs="Arial"/>
          <w:b/>
          <w:color w:val="7030A0"/>
        </w:rPr>
        <w:t>To s</w:t>
      </w:r>
      <w:r w:rsidR="00273E7B" w:rsidRPr="001001E8">
        <w:rPr>
          <w:rFonts w:ascii="Arial" w:hAnsi="Arial" w:cs="Arial"/>
          <w:b/>
          <w:color w:val="7030A0"/>
        </w:rPr>
        <w:t>tart</w:t>
      </w:r>
    </w:p>
    <w:p w:rsidR="00CA05AD" w:rsidRPr="00BC5665" w:rsidRDefault="00CA05AD" w:rsidP="00CA05AD">
      <w:pPr>
        <w:jc w:val="center"/>
        <w:rPr>
          <w:rFonts w:ascii="Arial" w:hAnsi="Arial" w:cs="Arial"/>
          <w:b/>
          <w:sz w:val="22"/>
          <w:szCs w:val="22"/>
        </w:rPr>
      </w:pPr>
    </w:p>
    <w:p w:rsidR="00B92A74" w:rsidRPr="00FD007F" w:rsidRDefault="00FD007F" w:rsidP="00FD007F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p of the Day</w:t>
      </w:r>
      <w:r w:rsidR="001551D1">
        <w:rPr>
          <w:rFonts w:ascii="Arial" w:hAnsi="Arial" w:cs="Arial"/>
          <w:sz w:val="22"/>
          <w:szCs w:val="22"/>
        </w:rPr>
        <w:t xml:space="preserve">    </w:t>
      </w:r>
    </w:p>
    <w:p w:rsidR="009251BD" w:rsidRDefault="009251BD" w:rsidP="009251BD">
      <w:pPr>
        <w:jc w:val="center"/>
        <w:rPr>
          <w:rFonts w:ascii="Arial" w:hAnsi="Arial" w:cs="Arial"/>
          <w:sz w:val="22"/>
          <w:szCs w:val="22"/>
        </w:rPr>
      </w:pPr>
    </w:p>
    <w:p w:rsidR="009251BD" w:rsidRPr="009251BD" w:rsidRDefault="00FD007F" w:rsidP="009251B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hicken liver parfait</w:t>
      </w:r>
    </w:p>
    <w:p w:rsidR="00B92A74" w:rsidRDefault="007C79DF" w:rsidP="007C79DF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th </w:t>
      </w:r>
      <w:proofErr w:type="gramStart"/>
      <w:r w:rsidR="00FD007F">
        <w:rPr>
          <w:rFonts w:ascii="Arial" w:hAnsi="Arial" w:cs="Arial"/>
          <w:sz w:val="22"/>
          <w:szCs w:val="22"/>
        </w:rPr>
        <w:t>melba</w:t>
      </w:r>
      <w:proofErr w:type="gramEnd"/>
      <w:r w:rsidR="00FD007F">
        <w:rPr>
          <w:rFonts w:ascii="Arial" w:hAnsi="Arial" w:cs="Arial"/>
          <w:sz w:val="22"/>
          <w:szCs w:val="22"/>
        </w:rPr>
        <w:t xml:space="preserve"> toast and pear chutney</w:t>
      </w:r>
    </w:p>
    <w:p w:rsidR="007C79DF" w:rsidRDefault="007C79DF" w:rsidP="007C79DF">
      <w:pPr>
        <w:jc w:val="center"/>
        <w:rPr>
          <w:rFonts w:ascii="Arial" w:hAnsi="Arial" w:cs="Arial"/>
          <w:sz w:val="22"/>
          <w:szCs w:val="22"/>
        </w:rPr>
      </w:pPr>
    </w:p>
    <w:p w:rsidR="007C79DF" w:rsidRPr="007C79DF" w:rsidRDefault="00FD007F" w:rsidP="007C79DF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arm celeriac salad</w:t>
      </w:r>
    </w:p>
    <w:p w:rsidR="007C79DF" w:rsidRDefault="007C79DF" w:rsidP="007C79DF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th </w:t>
      </w:r>
      <w:r w:rsidR="00FD007F">
        <w:rPr>
          <w:rFonts w:ascii="Arial" w:hAnsi="Arial" w:cs="Arial"/>
          <w:sz w:val="22"/>
          <w:szCs w:val="22"/>
        </w:rPr>
        <w:t>apple, walnut, stilton and cider dressing</w:t>
      </w:r>
    </w:p>
    <w:p w:rsidR="00B92A74" w:rsidRDefault="00B92A74" w:rsidP="00BC5665">
      <w:pPr>
        <w:jc w:val="center"/>
        <w:rPr>
          <w:rFonts w:ascii="Arial" w:hAnsi="Arial" w:cs="Arial"/>
          <w:b/>
          <w:sz w:val="22"/>
          <w:szCs w:val="22"/>
        </w:rPr>
      </w:pPr>
    </w:p>
    <w:p w:rsidR="00B645A2" w:rsidRDefault="00B645A2" w:rsidP="008058BE">
      <w:pPr>
        <w:jc w:val="center"/>
        <w:rPr>
          <w:rFonts w:ascii="Arial" w:hAnsi="Arial" w:cs="Arial"/>
          <w:sz w:val="22"/>
          <w:szCs w:val="22"/>
        </w:rPr>
      </w:pPr>
    </w:p>
    <w:p w:rsidR="00342556" w:rsidRDefault="00342556" w:rsidP="00B92A74">
      <w:pPr>
        <w:rPr>
          <w:rFonts w:ascii="Arial" w:hAnsi="Arial" w:cs="Arial"/>
          <w:sz w:val="22"/>
          <w:szCs w:val="22"/>
        </w:rPr>
      </w:pPr>
    </w:p>
    <w:p w:rsidR="00273E7B" w:rsidRPr="001001E8" w:rsidRDefault="00A73B65" w:rsidP="00B151A5">
      <w:pPr>
        <w:jc w:val="center"/>
        <w:rPr>
          <w:rFonts w:ascii="Arial" w:hAnsi="Arial" w:cs="Arial"/>
          <w:b/>
          <w:color w:val="7030A0"/>
          <w:lang w:val="en-GB"/>
        </w:rPr>
      </w:pPr>
      <w:r w:rsidRPr="001001E8">
        <w:rPr>
          <w:rFonts w:ascii="Arial" w:hAnsi="Arial" w:cs="Arial"/>
          <w:b/>
          <w:color w:val="7030A0"/>
          <w:lang w:val="en-GB"/>
        </w:rPr>
        <w:t>Main c</w:t>
      </w:r>
      <w:r w:rsidR="00273E7B" w:rsidRPr="001001E8">
        <w:rPr>
          <w:rFonts w:ascii="Arial" w:hAnsi="Arial" w:cs="Arial"/>
          <w:b/>
          <w:color w:val="7030A0"/>
          <w:lang w:val="en-GB"/>
        </w:rPr>
        <w:t>ourse</w:t>
      </w:r>
    </w:p>
    <w:p w:rsidR="00CA05AD" w:rsidRDefault="00CA05AD" w:rsidP="00273E7B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="00E32695" w:rsidRDefault="00FD007F" w:rsidP="00E32695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Slow roast pork belly</w:t>
      </w:r>
    </w:p>
    <w:p w:rsidR="007C79DF" w:rsidRPr="007C79DF" w:rsidRDefault="007C79DF" w:rsidP="00E32695">
      <w:pPr>
        <w:jc w:val="center"/>
        <w:rPr>
          <w:rFonts w:ascii="Arial" w:hAnsi="Arial" w:cs="Arial"/>
          <w:sz w:val="22"/>
          <w:szCs w:val="22"/>
          <w:lang w:val="en-GB"/>
        </w:rPr>
      </w:pPr>
      <w:r w:rsidRPr="007C79DF">
        <w:rPr>
          <w:rFonts w:ascii="Arial" w:hAnsi="Arial" w:cs="Arial"/>
          <w:sz w:val="22"/>
          <w:szCs w:val="22"/>
          <w:lang w:val="en-GB"/>
        </w:rPr>
        <w:t xml:space="preserve">With </w:t>
      </w:r>
      <w:r w:rsidR="00FD007F">
        <w:rPr>
          <w:rFonts w:ascii="Arial" w:hAnsi="Arial" w:cs="Arial"/>
          <w:sz w:val="22"/>
          <w:szCs w:val="22"/>
          <w:lang w:val="en-GB"/>
        </w:rPr>
        <w:t>apple puree, fondant potato and greens</w:t>
      </w:r>
    </w:p>
    <w:p w:rsidR="009251BD" w:rsidRDefault="009251BD" w:rsidP="009251BD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="009251BD" w:rsidRPr="009251BD" w:rsidRDefault="00CB0C69" w:rsidP="009251BD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Cod supreme</w:t>
      </w:r>
    </w:p>
    <w:p w:rsidR="00C7238B" w:rsidRDefault="007C79DF" w:rsidP="00F530EE">
      <w:pPr>
        <w:jc w:val="center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With </w:t>
      </w:r>
      <w:r w:rsidR="00CB0C69">
        <w:rPr>
          <w:rFonts w:ascii="Arial" w:hAnsi="Arial" w:cs="Arial"/>
          <w:sz w:val="22"/>
          <w:szCs w:val="22"/>
          <w:lang w:val="en-GB"/>
        </w:rPr>
        <w:t xml:space="preserve">chorizo crumb, saffron cream, creamed potato &amp; </w:t>
      </w:r>
      <w:proofErr w:type="spellStart"/>
      <w:r w:rsidR="00CB0C69">
        <w:rPr>
          <w:rFonts w:ascii="Arial" w:hAnsi="Arial" w:cs="Arial"/>
          <w:sz w:val="22"/>
          <w:szCs w:val="22"/>
          <w:lang w:val="en-GB"/>
        </w:rPr>
        <w:t>cavalo</w:t>
      </w:r>
      <w:proofErr w:type="spellEnd"/>
      <w:r w:rsidR="00CB0C69">
        <w:rPr>
          <w:rFonts w:ascii="Arial" w:hAnsi="Arial" w:cs="Arial"/>
          <w:sz w:val="22"/>
          <w:szCs w:val="22"/>
          <w:lang w:val="en-GB"/>
        </w:rPr>
        <w:t xml:space="preserve"> </w:t>
      </w:r>
      <w:proofErr w:type="spellStart"/>
      <w:proofErr w:type="gramStart"/>
      <w:r w:rsidR="00CB0C69">
        <w:rPr>
          <w:rFonts w:ascii="Arial" w:hAnsi="Arial" w:cs="Arial"/>
          <w:sz w:val="22"/>
          <w:szCs w:val="22"/>
          <w:lang w:val="en-GB"/>
        </w:rPr>
        <w:t>nero</w:t>
      </w:r>
      <w:proofErr w:type="spellEnd"/>
      <w:proofErr w:type="gramEnd"/>
      <w:r w:rsidR="00B151A5">
        <w:rPr>
          <w:rFonts w:ascii="Arial" w:hAnsi="Arial" w:cs="Arial"/>
          <w:sz w:val="22"/>
          <w:szCs w:val="22"/>
          <w:lang w:val="en-GB"/>
        </w:rPr>
        <w:t>.</w:t>
      </w:r>
    </w:p>
    <w:p w:rsidR="007C79DF" w:rsidRDefault="007C79DF" w:rsidP="00F530EE">
      <w:pPr>
        <w:jc w:val="center"/>
        <w:rPr>
          <w:rFonts w:ascii="Arial" w:hAnsi="Arial" w:cs="Arial"/>
          <w:sz w:val="22"/>
          <w:szCs w:val="22"/>
          <w:lang w:val="en-GB"/>
        </w:rPr>
      </w:pPr>
    </w:p>
    <w:p w:rsidR="007C79DF" w:rsidRDefault="00CB0C69" w:rsidP="00F530EE">
      <w:pPr>
        <w:jc w:val="center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Sweet potato and chickpea curry</w:t>
      </w:r>
    </w:p>
    <w:p w:rsidR="007C79DF" w:rsidRPr="007C79DF" w:rsidRDefault="00CB0C69" w:rsidP="00F530EE">
      <w:pPr>
        <w:jc w:val="center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With braised rice.</w:t>
      </w:r>
    </w:p>
    <w:p w:rsidR="00A6638E" w:rsidRDefault="00A6638E" w:rsidP="001B620F">
      <w:pPr>
        <w:jc w:val="right"/>
        <w:rPr>
          <w:rFonts w:ascii="Arial" w:hAnsi="Arial" w:cs="Arial"/>
          <w:sz w:val="22"/>
          <w:szCs w:val="22"/>
          <w:lang w:val="en-GB"/>
        </w:rPr>
      </w:pPr>
    </w:p>
    <w:p w:rsidR="00DC476C" w:rsidRPr="00F530EE" w:rsidRDefault="00DC476C">
      <w:pPr>
        <w:rPr>
          <w:rFonts w:ascii="Arial" w:hAnsi="Arial" w:cs="Arial"/>
          <w:strike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br w:type="page"/>
      </w:r>
    </w:p>
    <w:p w:rsidR="00DC476C" w:rsidRPr="00EA7C65" w:rsidRDefault="00A6638E" w:rsidP="00EA7C65">
      <w:pPr>
        <w:jc w:val="center"/>
        <w:rPr>
          <w:rFonts w:ascii="Arial" w:hAnsi="Arial" w:cs="Arial"/>
          <w:b/>
          <w:color w:val="7030A0"/>
        </w:rPr>
      </w:pPr>
      <w:r>
        <w:rPr>
          <w:rFonts w:ascii="Arial" w:hAnsi="Arial" w:cs="Arial"/>
          <w:b/>
          <w:color w:val="7030A0"/>
        </w:rPr>
        <w:lastRenderedPageBreak/>
        <w:t>Fo</w:t>
      </w:r>
      <w:r w:rsidR="00831B5C">
        <w:rPr>
          <w:rFonts w:ascii="Arial" w:hAnsi="Arial" w:cs="Arial"/>
          <w:b/>
          <w:color w:val="7030A0"/>
        </w:rPr>
        <w:t>r De</w:t>
      </w:r>
      <w:r w:rsidR="009A0425" w:rsidRPr="001001E8">
        <w:rPr>
          <w:rFonts w:ascii="Arial" w:hAnsi="Arial" w:cs="Arial"/>
          <w:b/>
          <w:color w:val="7030A0"/>
        </w:rPr>
        <w:t>s</w:t>
      </w:r>
      <w:r w:rsidR="002C5DB8" w:rsidRPr="001001E8">
        <w:rPr>
          <w:rFonts w:ascii="Arial" w:hAnsi="Arial" w:cs="Arial"/>
          <w:b/>
          <w:color w:val="7030A0"/>
        </w:rPr>
        <w:t>s</w:t>
      </w:r>
      <w:r w:rsidR="009A0425" w:rsidRPr="001001E8">
        <w:rPr>
          <w:rFonts w:ascii="Arial" w:hAnsi="Arial" w:cs="Arial"/>
          <w:b/>
          <w:color w:val="7030A0"/>
        </w:rPr>
        <w:t>ert</w:t>
      </w:r>
    </w:p>
    <w:p w:rsidR="00DC476C" w:rsidRDefault="00DC476C" w:rsidP="00DC476C">
      <w:pPr>
        <w:rPr>
          <w:rFonts w:ascii="Arial" w:hAnsi="Arial" w:cs="Arial"/>
          <w:sz w:val="22"/>
          <w:szCs w:val="22"/>
          <w:lang w:val="en-GB"/>
        </w:rPr>
      </w:pPr>
    </w:p>
    <w:p w:rsidR="001551D1" w:rsidRDefault="007C79DF" w:rsidP="007C79DF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Fresh Fruit Salad</w:t>
      </w:r>
    </w:p>
    <w:p w:rsidR="007C79DF" w:rsidRPr="007C79DF" w:rsidRDefault="007C79DF" w:rsidP="007C79DF">
      <w:pPr>
        <w:pStyle w:val="menuitems"/>
        <w:rPr>
          <w:rFonts w:ascii="Arial" w:hAnsi="Arial" w:cs="Arial"/>
          <w:color w:val="auto"/>
          <w:sz w:val="22"/>
          <w:szCs w:val="22"/>
        </w:rPr>
      </w:pPr>
      <w:r w:rsidRPr="007C79DF">
        <w:rPr>
          <w:rFonts w:ascii="Arial" w:hAnsi="Arial" w:cs="Arial"/>
          <w:color w:val="auto"/>
          <w:sz w:val="22"/>
          <w:szCs w:val="22"/>
        </w:rPr>
        <w:t>Served with cream or ice cream</w:t>
      </w:r>
    </w:p>
    <w:p w:rsidR="007C79DF" w:rsidRDefault="007C79DF" w:rsidP="007C79DF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</w:p>
    <w:p w:rsidR="00CB0C69" w:rsidRDefault="00CB0C69" w:rsidP="007C79DF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Or</w:t>
      </w:r>
    </w:p>
    <w:p w:rsidR="00CB0C69" w:rsidRDefault="00CB0C69" w:rsidP="007C79DF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</w:p>
    <w:p w:rsidR="007C79DF" w:rsidRPr="00CB0C69" w:rsidRDefault="00CB0C69" w:rsidP="007C79DF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proofErr w:type="spellStart"/>
      <w:r w:rsidRPr="00CB0C69">
        <w:rPr>
          <w:rFonts w:ascii="Arial" w:hAnsi="Arial" w:cs="Arial"/>
          <w:b/>
          <w:color w:val="auto"/>
          <w:sz w:val="22"/>
          <w:szCs w:val="22"/>
        </w:rPr>
        <w:t>A</w:t>
      </w:r>
      <w:r>
        <w:rPr>
          <w:rFonts w:ascii="Arial" w:hAnsi="Arial" w:cs="Arial"/>
          <w:b/>
          <w:color w:val="auto"/>
          <w:sz w:val="22"/>
          <w:szCs w:val="22"/>
        </w:rPr>
        <w:t>ssi</w:t>
      </w:r>
      <w:r w:rsidRPr="00CB0C69">
        <w:rPr>
          <w:rFonts w:ascii="Arial" w:hAnsi="Arial" w:cs="Arial"/>
          <w:b/>
          <w:color w:val="auto"/>
          <w:sz w:val="22"/>
          <w:szCs w:val="22"/>
        </w:rPr>
        <w:t>ette</w:t>
      </w:r>
      <w:proofErr w:type="spellEnd"/>
      <w:r w:rsidRPr="00CB0C69">
        <w:rPr>
          <w:rFonts w:ascii="Arial" w:hAnsi="Arial" w:cs="Arial"/>
          <w:b/>
          <w:color w:val="auto"/>
          <w:sz w:val="22"/>
          <w:szCs w:val="22"/>
        </w:rPr>
        <w:t xml:space="preserve"> of desser</w:t>
      </w:r>
      <w:r>
        <w:rPr>
          <w:rFonts w:ascii="Arial" w:hAnsi="Arial" w:cs="Arial"/>
          <w:b/>
          <w:color w:val="auto"/>
          <w:sz w:val="22"/>
          <w:szCs w:val="22"/>
        </w:rPr>
        <w:t>t</w:t>
      </w:r>
      <w:r w:rsidRPr="00CB0C69">
        <w:rPr>
          <w:rFonts w:ascii="Arial" w:hAnsi="Arial" w:cs="Arial"/>
          <w:b/>
          <w:color w:val="auto"/>
          <w:sz w:val="22"/>
          <w:szCs w:val="22"/>
        </w:rPr>
        <w:t>s</w:t>
      </w:r>
    </w:p>
    <w:p w:rsidR="00CB0C69" w:rsidRPr="007C79DF" w:rsidRDefault="00CB0C69" w:rsidP="007C79DF">
      <w:pPr>
        <w:pStyle w:val="menuitems"/>
        <w:rPr>
          <w:rFonts w:ascii="Arial" w:hAnsi="Arial" w:cs="Arial"/>
          <w:color w:val="auto"/>
          <w:sz w:val="22"/>
          <w:szCs w:val="22"/>
        </w:rPr>
      </w:pPr>
      <w:proofErr w:type="gramStart"/>
      <w:r>
        <w:rPr>
          <w:rFonts w:ascii="Arial" w:hAnsi="Arial" w:cs="Arial"/>
          <w:color w:val="auto"/>
          <w:sz w:val="22"/>
          <w:szCs w:val="22"/>
        </w:rPr>
        <w:t xml:space="preserve">Vanilla Cheesecake, coffee panna </w:t>
      </w:r>
      <w:bookmarkStart w:id="0" w:name="_GoBack"/>
      <w:bookmarkEnd w:id="0"/>
      <w:r w:rsidR="00950082">
        <w:rPr>
          <w:rFonts w:ascii="Arial" w:hAnsi="Arial" w:cs="Arial"/>
          <w:color w:val="auto"/>
          <w:sz w:val="22"/>
          <w:szCs w:val="22"/>
        </w:rPr>
        <w:t>cotta,</w:t>
      </w:r>
      <w:r>
        <w:rPr>
          <w:rFonts w:ascii="Arial" w:hAnsi="Arial" w:cs="Arial"/>
          <w:color w:val="auto"/>
          <w:sz w:val="22"/>
          <w:szCs w:val="22"/>
        </w:rPr>
        <w:t xml:space="preserve"> bread &amp; Butter pudding.</w:t>
      </w:r>
      <w:proofErr w:type="gramEnd"/>
    </w:p>
    <w:p w:rsidR="00F530EE" w:rsidRDefault="00F530EE" w:rsidP="00F530EE">
      <w:pPr>
        <w:pStyle w:val="menuitems"/>
        <w:jc w:val="left"/>
        <w:rPr>
          <w:rFonts w:ascii="Arial" w:hAnsi="Arial" w:cs="Arial"/>
          <w:b/>
          <w:color w:val="auto"/>
          <w:sz w:val="22"/>
          <w:szCs w:val="22"/>
        </w:rPr>
      </w:pPr>
    </w:p>
    <w:p w:rsidR="00801A49" w:rsidRDefault="000E18EA" w:rsidP="00F01E80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Served with Tea</w:t>
      </w:r>
      <w:r w:rsidR="00DC476C">
        <w:rPr>
          <w:rFonts w:ascii="Arial" w:hAnsi="Arial" w:cs="Arial"/>
          <w:b/>
          <w:color w:val="auto"/>
          <w:sz w:val="22"/>
          <w:szCs w:val="22"/>
        </w:rPr>
        <w:t xml:space="preserve"> and Coffee</w:t>
      </w:r>
    </w:p>
    <w:p w:rsidR="007F1A09" w:rsidRDefault="007F1A09" w:rsidP="00F01E80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</w:p>
    <w:p w:rsidR="00673BA6" w:rsidRDefault="00673BA6" w:rsidP="00F01E80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2 courses - £15.50</w:t>
      </w:r>
    </w:p>
    <w:p w:rsidR="007F1A09" w:rsidRDefault="00673BA6" w:rsidP="00F01E80">
      <w:pPr>
        <w:pStyle w:val="menuitems"/>
        <w:rPr>
          <w:rFonts w:ascii="Arial" w:hAnsi="Arial" w:cs="Arial"/>
          <w:b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>3</w:t>
      </w:r>
      <w:r w:rsidR="007F1A09">
        <w:rPr>
          <w:rFonts w:ascii="Arial" w:hAnsi="Arial" w:cs="Arial"/>
          <w:b/>
          <w:color w:val="auto"/>
          <w:sz w:val="22"/>
          <w:szCs w:val="22"/>
        </w:rPr>
        <w:t xml:space="preserve"> courses - £</w:t>
      </w:r>
      <w:r w:rsidR="00F97C15">
        <w:rPr>
          <w:rFonts w:ascii="Arial" w:hAnsi="Arial" w:cs="Arial"/>
          <w:b/>
          <w:color w:val="auto"/>
          <w:sz w:val="22"/>
          <w:szCs w:val="22"/>
        </w:rPr>
        <w:t>1</w:t>
      </w:r>
      <w:r>
        <w:rPr>
          <w:rFonts w:ascii="Arial" w:hAnsi="Arial" w:cs="Arial"/>
          <w:b/>
          <w:color w:val="auto"/>
          <w:sz w:val="22"/>
          <w:szCs w:val="22"/>
        </w:rPr>
        <w:t>7.50</w:t>
      </w:r>
    </w:p>
    <w:p w:rsidR="0083700F" w:rsidRDefault="0083700F" w:rsidP="006B0F9A">
      <w:pPr>
        <w:jc w:val="both"/>
        <w:rPr>
          <w:rFonts w:ascii="Arial" w:hAnsi="Arial" w:cs="Arial"/>
          <w:b/>
          <w:color w:val="7030A0"/>
          <w:sz w:val="22"/>
          <w:szCs w:val="22"/>
          <w:lang w:val="en-GB"/>
        </w:rPr>
      </w:pPr>
    </w:p>
    <w:p w:rsidR="006B0F9A" w:rsidRPr="0083700F" w:rsidRDefault="0083700F" w:rsidP="006B0F9A">
      <w:pPr>
        <w:jc w:val="both"/>
        <w:rPr>
          <w:rFonts w:ascii="Arial" w:hAnsi="Arial" w:cs="Arial"/>
          <w:b/>
          <w:color w:val="7030A0"/>
          <w:sz w:val="18"/>
          <w:szCs w:val="18"/>
          <w:lang w:val="en-GB"/>
        </w:rPr>
      </w:pPr>
      <w:r w:rsidRPr="0083700F">
        <w:rPr>
          <w:rFonts w:ascii="Arial" w:hAnsi="Arial" w:cs="Arial"/>
          <w:b/>
          <w:color w:val="7030A0"/>
          <w:sz w:val="18"/>
          <w:szCs w:val="18"/>
          <w:lang w:val="en-GB"/>
        </w:rPr>
        <w:t xml:space="preserve">If you would like our </w:t>
      </w:r>
      <w:r w:rsidR="006B0F9A" w:rsidRPr="0083700F">
        <w:rPr>
          <w:rFonts w:ascii="Arial" w:hAnsi="Arial" w:cs="Arial"/>
          <w:b/>
          <w:color w:val="7030A0"/>
          <w:sz w:val="18"/>
          <w:szCs w:val="18"/>
          <w:lang w:val="en-GB"/>
        </w:rPr>
        <w:t>students to show off their Barista skills and order a coffee, either:</w:t>
      </w:r>
    </w:p>
    <w:p w:rsidR="006B0F9A" w:rsidRPr="0083700F" w:rsidRDefault="006B0F9A" w:rsidP="006B0F9A">
      <w:pPr>
        <w:jc w:val="both"/>
        <w:rPr>
          <w:rFonts w:ascii="Arial" w:hAnsi="Arial" w:cs="Arial"/>
          <w:b/>
          <w:color w:val="7030A0"/>
          <w:sz w:val="18"/>
          <w:szCs w:val="18"/>
          <w:lang w:val="en-GB"/>
        </w:rPr>
      </w:pPr>
    </w:p>
    <w:p w:rsidR="006B0F9A" w:rsidRPr="0083700F" w:rsidRDefault="006B0F9A" w:rsidP="006B0F9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Latte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B0F9A" w:rsidRPr="0083700F" w:rsidRDefault="006B0F9A" w:rsidP="006B0F9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  <w:lang w:val="en-GB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Cappuccino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B0F9A" w:rsidRPr="0083700F" w:rsidRDefault="006B0F9A" w:rsidP="000230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Americano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B0F9A" w:rsidRPr="0083700F" w:rsidRDefault="006B0F9A" w:rsidP="000230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Espresso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B0F9A" w:rsidRPr="0083700F" w:rsidRDefault="006B0F9A" w:rsidP="0002303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>Hot Chocolate</w:t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83700F">
        <w:rPr>
          <w:rFonts w:ascii="Arial" w:hAnsi="Arial" w:cs="Arial"/>
          <w:color w:val="000000" w:themeColor="text1"/>
          <w:sz w:val="18"/>
          <w:szCs w:val="18"/>
          <w:lang w:val="en-GB"/>
        </w:rPr>
        <w:tab/>
        <w:t>£2.00</w:t>
      </w:r>
    </w:p>
    <w:p w:rsidR="006B0F9A" w:rsidRPr="0083700F" w:rsidRDefault="006B0F9A" w:rsidP="006B0F9A">
      <w:pPr>
        <w:jc w:val="both"/>
        <w:rPr>
          <w:rFonts w:ascii="Arial" w:hAnsi="Arial" w:cs="Arial"/>
          <w:b/>
          <w:color w:val="000000" w:themeColor="text1"/>
          <w:sz w:val="18"/>
          <w:szCs w:val="18"/>
        </w:rPr>
      </w:pPr>
    </w:p>
    <w:p w:rsidR="006B0F9A" w:rsidRPr="0083700F" w:rsidRDefault="006B0F9A" w:rsidP="006B0F9A">
      <w:pPr>
        <w:jc w:val="both"/>
        <w:rPr>
          <w:rFonts w:ascii="Arial" w:hAnsi="Arial" w:cs="Arial"/>
          <w:sz w:val="18"/>
          <w:szCs w:val="18"/>
        </w:rPr>
      </w:pPr>
      <w:r w:rsidRPr="0083700F">
        <w:rPr>
          <w:rFonts w:ascii="Arial" w:hAnsi="Arial" w:cs="Arial"/>
          <w:sz w:val="18"/>
          <w:szCs w:val="18"/>
        </w:rPr>
        <w:t>And add a shot of either Caramel or Gingerbread syrup for an additional 30p</w:t>
      </w:r>
    </w:p>
    <w:p w:rsidR="001001E8" w:rsidRDefault="001001E8" w:rsidP="009A0425">
      <w:pPr>
        <w:jc w:val="center"/>
        <w:rPr>
          <w:rFonts w:ascii="Arial" w:hAnsi="Arial" w:cs="Arial"/>
          <w:color w:val="404040" w:themeColor="text1" w:themeTint="BF"/>
          <w:sz w:val="20"/>
          <w:szCs w:val="20"/>
        </w:rPr>
      </w:pPr>
    </w:p>
    <w:p w:rsidR="00273E7B" w:rsidRPr="001001E8" w:rsidRDefault="00222D81" w:rsidP="00222D81">
      <w:pPr>
        <w:ind w:left="-284" w:right="-276"/>
        <w:jc w:val="center"/>
        <w:rPr>
          <w:rFonts w:ascii="Arial" w:hAnsi="Arial" w:cs="Arial"/>
          <w:b/>
          <w:bCs/>
          <w:color w:val="F26B31"/>
          <w:spacing w:val="-7"/>
          <w:sz w:val="16"/>
          <w:szCs w:val="16"/>
        </w:rPr>
      </w:pP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Aspire Restaurant is a student run training restaurant and as such is a </w:t>
      </w:r>
      <w:r w:rsidR="001001E8" w:rsidRPr="001001E8">
        <w:rPr>
          <w:rFonts w:ascii="Arial" w:hAnsi="Arial" w:cs="Arial"/>
          <w:color w:val="404040" w:themeColor="text1" w:themeTint="BF"/>
          <w:sz w:val="16"/>
          <w:szCs w:val="16"/>
        </w:rPr>
        <w:t>c</w:t>
      </w: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lassroom where the primary objective is to facilitate student learning. Certain restrictions may apply to diners dependent on which stage of the </w:t>
      </w:r>
      <w:proofErr w:type="spellStart"/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>programme</w:t>
      </w:r>
      <w:proofErr w:type="spellEnd"/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 </w:t>
      </w:r>
      <w:r w:rsidR="001001E8" w:rsidRPr="001001E8">
        <w:rPr>
          <w:rFonts w:ascii="Arial" w:hAnsi="Arial" w:cs="Arial"/>
          <w:color w:val="404040" w:themeColor="text1" w:themeTint="BF"/>
          <w:sz w:val="16"/>
          <w:szCs w:val="16"/>
        </w:rPr>
        <w:t>s</w:t>
      </w: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tudents have reached. These may include: </w:t>
      </w:r>
      <w:r w:rsidR="00A73B65" w:rsidRPr="001001E8">
        <w:rPr>
          <w:rFonts w:ascii="Arial" w:hAnsi="Arial" w:cs="Arial"/>
          <w:color w:val="404040" w:themeColor="text1" w:themeTint="BF"/>
          <w:sz w:val="16"/>
          <w:szCs w:val="16"/>
        </w:rPr>
        <w:t>p</w:t>
      </w: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arty size; </w:t>
      </w:r>
      <w:r w:rsidR="00A73B65" w:rsidRPr="001001E8">
        <w:rPr>
          <w:rFonts w:ascii="Arial" w:hAnsi="Arial" w:cs="Arial"/>
          <w:color w:val="404040" w:themeColor="text1" w:themeTint="BF"/>
          <w:sz w:val="16"/>
          <w:szCs w:val="16"/>
        </w:rPr>
        <w:t>t</w:t>
      </w: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>imes of arrival and vacation of the classroom; service styles; and menus tailored</w:t>
      </w:r>
      <w:r w:rsidR="001001E8" w:rsidRPr="001001E8">
        <w:rPr>
          <w:rFonts w:ascii="Arial" w:hAnsi="Arial" w:cs="Arial"/>
          <w:color w:val="404040" w:themeColor="text1" w:themeTint="BF"/>
          <w:sz w:val="16"/>
          <w:szCs w:val="16"/>
        </w:rPr>
        <w:t xml:space="preserve"> to the needs of the syllabus. </w:t>
      </w:r>
      <w:r w:rsidRPr="001001E8">
        <w:rPr>
          <w:rFonts w:ascii="Arial" w:hAnsi="Arial" w:cs="Arial"/>
          <w:color w:val="404040" w:themeColor="text1" w:themeTint="BF"/>
          <w:sz w:val="16"/>
          <w:szCs w:val="16"/>
        </w:rPr>
        <w:t>We thank you for your cooperation with these and other requirements.</w:t>
      </w:r>
    </w:p>
    <w:sectPr w:rsidR="00273E7B" w:rsidRPr="001001E8" w:rsidSect="001001E8">
      <w:headerReference w:type="default" r:id="rId9"/>
      <w:footerReference w:type="default" r:id="rId10"/>
      <w:pgSz w:w="8400" w:h="11900"/>
      <w:pgMar w:top="2269" w:right="1361" w:bottom="851" w:left="136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57FA" w:rsidRDefault="009157FA" w:rsidP="009A0425">
      <w:r>
        <w:separator/>
      </w:r>
    </w:p>
  </w:endnote>
  <w:endnote w:type="continuationSeparator" w:id="0">
    <w:p w:rsidR="009157FA" w:rsidRDefault="009157FA" w:rsidP="009A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uturaBT-Medium">
    <w:altName w:val="Futura Md B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uturaBT-MediumItalic">
    <w:altName w:val="Futura MdIt B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1403" w:rsidRPr="009A0425" w:rsidRDefault="006634C6" w:rsidP="009A0425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873760</wp:posOffset>
          </wp:positionH>
          <wp:positionV relativeFrom="paragraph">
            <wp:posOffset>127634</wp:posOffset>
          </wp:positionV>
          <wp:extent cx="5343525" cy="50322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pire menu template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821"/>
                  <a:stretch/>
                </pic:blipFill>
                <pic:spPr bwMode="auto">
                  <a:xfrm>
                    <a:off x="0" y="0"/>
                    <a:ext cx="5336945" cy="5026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57FA" w:rsidRDefault="009157FA" w:rsidP="009A0425">
      <w:r>
        <w:separator/>
      </w:r>
    </w:p>
  </w:footnote>
  <w:footnote w:type="continuationSeparator" w:id="0">
    <w:p w:rsidR="009157FA" w:rsidRDefault="009157FA" w:rsidP="009A0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1403" w:rsidRDefault="006D5F4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-865505</wp:posOffset>
          </wp:positionH>
          <wp:positionV relativeFrom="paragraph">
            <wp:posOffset>-457835</wp:posOffset>
          </wp:positionV>
          <wp:extent cx="5343134" cy="117157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pire menu template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43134" cy="1171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73F80"/>
    <w:multiLevelType w:val="hybridMultilevel"/>
    <w:tmpl w:val="B1EAD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463B2F"/>
    <w:multiLevelType w:val="hybridMultilevel"/>
    <w:tmpl w:val="A6466E84"/>
    <w:lvl w:ilvl="0" w:tplc="10CCB65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U1trC0MDKzNDNV0lEKTi0uzszPAykwrAUAu7CrQSwAAAA="/>
  </w:docVars>
  <w:rsids>
    <w:rsidRoot w:val="009A0425"/>
    <w:rsid w:val="0002303B"/>
    <w:rsid w:val="00037777"/>
    <w:rsid w:val="000600BC"/>
    <w:rsid w:val="00060C20"/>
    <w:rsid w:val="000717A9"/>
    <w:rsid w:val="000C1403"/>
    <w:rsid w:val="000E15C9"/>
    <w:rsid w:val="000E18EA"/>
    <w:rsid w:val="000E2CD1"/>
    <w:rsid w:val="000F2CD3"/>
    <w:rsid w:val="001001E8"/>
    <w:rsid w:val="00132810"/>
    <w:rsid w:val="001423C9"/>
    <w:rsid w:val="00143715"/>
    <w:rsid w:val="001551D1"/>
    <w:rsid w:val="00161B30"/>
    <w:rsid w:val="0018547C"/>
    <w:rsid w:val="001B3313"/>
    <w:rsid w:val="001B620F"/>
    <w:rsid w:val="001E1D6A"/>
    <w:rsid w:val="001E3C5B"/>
    <w:rsid w:val="001E6A6B"/>
    <w:rsid w:val="001F6C72"/>
    <w:rsid w:val="002116A4"/>
    <w:rsid w:val="00217C9F"/>
    <w:rsid w:val="00222D81"/>
    <w:rsid w:val="00241F83"/>
    <w:rsid w:val="00273E7B"/>
    <w:rsid w:val="00281532"/>
    <w:rsid w:val="002A4495"/>
    <w:rsid w:val="002B3D60"/>
    <w:rsid w:val="002B6219"/>
    <w:rsid w:val="002C0620"/>
    <w:rsid w:val="002C5DB8"/>
    <w:rsid w:val="002D669B"/>
    <w:rsid w:val="002E4F67"/>
    <w:rsid w:val="002F2B90"/>
    <w:rsid w:val="00301279"/>
    <w:rsid w:val="00301E4B"/>
    <w:rsid w:val="00342556"/>
    <w:rsid w:val="00342F38"/>
    <w:rsid w:val="0035412B"/>
    <w:rsid w:val="003670B9"/>
    <w:rsid w:val="0037624F"/>
    <w:rsid w:val="0039589C"/>
    <w:rsid w:val="003E3B02"/>
    <w:rsid w:val="003F220E"/>
    <w:rsid w:val="00402A5B"/>
    <w:rsid w:val="004272BB"/>
    <w:rsid w:val="00447FDA"/>
    <w:rsid w:val="00461CB0"/>
    <w:rsid w:val="00462FA8"/>
    <w:rsid w:val="004826B0"/>
    <w:rsid w:val="00494650"/>
    <w:rsid w:val="004A359B"/>
    <w:rsid w:val="004E2BD1"/>
    <w:rsid w:val="004F4705"/>
    <w:rsid w:val="00521EDB"/>
    <w:rsid w:val="00530219"/>
    <w:rsid w:val="00530EFC"/>
    <w:rsid w:val="0055652E"/>
    <w:rsid w:val="005579B1"/>
    <w:rsid w:val="005C142B"/>
    <w:rsid w:val="005D5C1C"/>
    <w:rsid w:val="00614709"/>
    <w:rsid w:val="00615776"/>
    <w:rsid w:val="006169B1"/>
    <w:rsid w:val="00654940"/>
    <w:rsid w:val="00655211"/>
    <w:rsid w:val="00662E40"/>
    <w:rsid w:val="006634C6"/>
    <w:rsid w:val="0067212D"/>
    <w:rsid w:val="00673BA6"/>
    <w:rsid w:val="00676ADA"/>
    <w:rsid w:val="006901B5"/>
    <w:rsid w:val="006A67E0"/>
    <w:rsid w:val="006B0F9A"/>
    <w:rsid w:val="006C7A28"/>
    <w:rsid w:val="006D5F4C"/>
    <w:rsid w:val="007021AC"/>
    <w:rsid w:val="00705772"/>
    <w:rsid w:val="00723A53"/>
    <w:rsid w:val="007361C6"/>
    <w:rsid w:val="007429A2"/>
    <w:rsid w:val="00772342"/>
    <w:rsid w:val="007815F5"/>
    <w:rsid w:val="00793CB4"/>
    <w:rsid w:val="007C4A95"/>
    <w:rsid w:val="007C79DF"/>
    <w:rsid w:val="007E1BD4"/>
    <w:rsid w:val="007F1A09"/>
    <w:rsid w:val="007F33B1"/>
    <w:rsid w:val="00801A49"/>
    <w:rsid w:val="008058BE"/>
    <w:rsid w:val="00805C00"/>
    <w:rsid w:val="00806DAB"/>
    <w:rsid w:val="00814775"/>
    <w:rsid w:val="00831B5C"/>
    <w:rsid w:val="0083700F"/>
    <w:rsid w:val="0083727C"/>
    <w:rsid w:val="00840904"/>
    <w:rsid w:val="0084320B"/>
    <w:rsid w:val="00883CD5"/>
    <w:rsid w:val="008A326D"/>
    <w:rsid w:val="00902662"/>
    <w:rsid w:val="009157FA"/>
    <w:rsid w:val="009251BD"/>
    <w:rsid w:val="00926395"/>
    <w:rsid w:val="00950082"/>
    <w:rsid w:val="00972C56"/>
    <w:rsid w:val="009A0425"/>
    <w:rsid w:val="009A3EB1"/>
    <w:rsid w:val="009B30FA"/>
    <w:rsid w:val="00A02596"/>
    <w:rsid w:val="00A229D2"/>
    <w:rsid w:val="00A26185"/>
    <w:rsid w:val="00A37525"/>
    <w:rsid w:val="00A37F64"/>
    <w:rsid w:val="00A41A5A"/>
    <w:rsid w:val="00A45F28"/>
    <w:rsid w:val="00A6197F"/>
    <w:rsid w:val="00A6638E"/>
    <w:rsid w:val="00A73B65"/>
    <w:rsid w:val="00AC2ECB"/>
    <w:rsid w:val="00AD0580"/>
    <w:rsid w:val="00AF3AE4"/>
    <w:rsid w:val="00B151A5"/>
    <w:rsid w:val="00B3005D"/>
    <w:rsid w:val="00B31F6E"/>
    <w:rsid w:val="00B61E27"/>
    <w:rsid w:val="00B645A2"/>
    <w:rsid w:val="00B73D1F"/>
    <w:rsid w:val="00B92A74"/>
    <w:rsid w:val="00BC5665"/>
    <w:rsid w:val="00C107C3"/>
    <w:rsid w:val="00C16AF7"/>
    <w:rsid w:val="00C36410"/>
    <w:rsid w:val="00C401DA"/>
    <w:rsid w:val="00C72064"/>
    <w:rsid w:val="00C7238B"/>
    <w:rsid w:val="00C83B52"/>
    <w:rsid w:val="00C93098"/>
    <w:rsid w:val="00CA05AD"/>
    <w:rsid w:val="00CA332C"/>
    <w:rsid w:val="00CB0C69"/>
    <w:rsid w:val="00CC4F8F"/>
    <w:rsid w:val="00CC71B4"/>
    <w:rsid w:val="00CC78CC"/>
    <w:rsid w:val="00CC7A2B"/>
    <w:rsid w:val="00CD1205"/>
    <w:rsid w:val="00CF1DCE"/>
    <w:rsid w:val="00CF4B81"/>
    <w:rsid w:val="00D0786B"/>
    <w:rsid w:val="00D25A4C"/>
    <w:rsid w:val="00D44A46"/>
    <w:rsid w:val="00D71620"/>
    <w:rsid w:val="00D77A91"/>
    <w:rsid w:val="00D77FB5"/>
    <w:rsid w:val="00DC476C"/>
    <w:rsid w:val="00DF08FE"/>
    <w:rsid w:val="00DF37D8"/>
    <w:rsid w:val="00E05BA9"/>
    <w:rsid w:val="00E32695"/>
    <w:rsid w:val="00E427BB"/>
    <w:rsid w:val="00E569BA"/>
    <w:rsid w:val="00E5708D"/>
    <w:rsid w:val="00E678F0"/>
    <w:rsid w:val="00E84209"/>
    <w:rsid w:val="00EA7C65"/>
    <w:rsid w:val="00EB07E1"/>
    <w:rsid w:val="00EC72D7"/>
    <w:rsid w:val="00ED16C1"/>
    <w:rsid w:val="00ED2AB4"/>
    <w:rsid w:val="00EE4FF0"/>
    <w:rsid w:val="00F01E80"/>
    <w:rsid w:val="00F02C4B"/>
    <w:rsid w:val="00F1180C"/>
    <w:rsid w:val="00F32DD1"/>
    <w:rsid w:val="00F43617"/>
    <w:rsid w:val="00F52BFB"/>
    <w:rsid w:val="00F530EE"/>
    <w:rsid w:val="00F7363A"/>
    <w:rsid w:val="00F97C15"/>
    <w:rsid w:val="00FA196A"/>
    <w:rsid w:val="00FD007F"/>
    <w:rsid w:val="00FE215A"/>
    <w:rsid w:val="00FF6544"/>
    <w:rsid w:val="00FF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B30FA"/>
    <w:pPr>
      <w:keepNext/>
      <w:spacing w:before="120"/>
      <w:outlineLvl w:val="1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9A042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customStyle="1" w:styleId="menuheading">
    <w:name w:val="menu heading"/>
    <w:basedOn w:val="Normal"/>
    <w:uiPriority w:val="99"/>
    <w:rsid w:val="009A0425"/>
    <w:pPr>
      <w:widowControl w:val="0"/>
      <w:autoSpaceDE w:val="0"/>
      <w:autoSpaceDN w:val="0"/>
      <w:adjustRightInd w:val="0"/>
      <w:spacing w:before="567" w:line="420" w:lineRule="atLeast"/>
      <w:jc w:val="center"/>
      <w:textAlignment w:val="center"/>
    </w:pPr>
    <w:rPr>
      <w:rFonts w:ascii="FuturaBT-Medium" w:hAnsi="FuturaBT-Medium" w:cs="FuturaBT-Medium"/>
      <w:color w:val="F26B31"/>
      <w:sz w:val="36"/>
      <w:szCs w:val="36"/>
      <w:lang w:val="en-GB"/>
    </w:rPr>
  </w:style>
  <w:style w:type="paragraph" w:customStyle="1" w:styleId="menuitems">
    <w:name w:val="menu items"/>
    <w:basedOn w:val="Normal"/>
    <w:uiPriority w:val="99"/>
    <w:rsid w:val="009A0425"/>
    <w:pPr>
      <w:widowControl w:val="0"/>
      <w:autoSpaceDE w:val="0"/>
      <w:autoSpaceDN w:val="0"/>
      <w:adjustRightInd w:val="0"/>
      <w:spacing w:line="300" w:lineRule="atLeast"/>
      <w:jc w:val="center"/>
      <w:textAlignment w:val="center"/>
    </w:pPr>
    <w:rPr>
      <w:rFonts w:ascii="FuturaBT-Medium" w:hAnsi="FuturaBT-Medium" w:cs="FuturaBT-Medium"/>
      <w:color w:val="000000"/>
      <w:lang w:val="en-GB"/>
    </w:rPr>
  </w:style>
  <w:style w:type="paragraph" w:customStyle="1" w:styleId="intro">
    <w:name w:val="intro"/>
    <w:basedOn w:val="menuitems"/>
    <w:uiPriority w:val="99"/>
    <w:rsid w:val="009A0425"/>
    <w:pPr>
      <w:spacing w:after="227"/>
    </w:pPr>
    <w:rPr>
      <w:rFonts w:ascii="FuturaBT-MediumItalic" w:hAnsi="FuturaBT-MediumItalic" w:cs="FuturaBT-MediumItalic"/>
      <w:i/>
      <w:iCs/>
    </w:rPr>
  </w:style>
  <w:style w:type="paragraph" w:customStyle="1" w:styleId="lastpara">
    <w:name w:val="last para"/>
    <w:basedOn w:val="menuitems"/>
    <w:uiPriority w:val="99"/>
    <w:rsid w:val="009A0425"/>
    <w:pPr>
      <w:spacing w:before="454" w:after="227"/>
    </w:pPr>
    <w:rPr>
      <w:rFonts w:ascii="FuturaBT-MediumItalic" w:hAnsi="FuturaBT-MediumItalic" w:cs="FuturaBT-MediumItalic"/>
      <w:i/>
      <w:iCs/>
    </w:rPr>
  </w:style>
  <w:style w:type="paragraph" w:styleId="Header">
    <w:name w:val="header"/>
    <w:basedOn w:val="Normal"/>
    <w:link w:val="Head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425"/>
  </w:style>
  <w:style w:type="paragraph" w:styleId="Footer">
    <w:name w:val="footer"/>
    <w:basedOn w:val="Normal"/>
    <w:link w:val="Foot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425"/>
  </w:style>
  <w:style w:type="paragraph" w:styleId="BalloonText">
    <w:name w:val="Balloon Text"/>
    <w:basedOn w:val="Normal"/>
    <w:link w:val="BalloonTextChar"/>
    <w:uiPriority w:val="99"/>
    <w:semiHidden/>
    <w:unhideWhenUsed/>
    <w:rsid w:val="009A04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425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1E3C5B"/>
    <w:pPr>
      <w:autoSpaceDE w:val="0"/>
      <w:autoSpaceDN w:val="0"/>
      <w:adjustRightInd w:val="0"/>
    </w:pPr>
    <w:rPr>
      <w:rFonts w:ascii="Trebuchet MS" w:eastAsiaTheme="minorHAnsi" w:hAnsi="Trebuchet MS" w:cs="Trebuchet MS"/>
      <w:color w:val="000000"/>
      <w:lang w:val="en-GB"/>
    </w:rPr>
  </w:style>
  <w:style w:type="character" w:customStyle="1" w:styleId="Heading2Char">
    <w:name w:val="Heading 2 Char"/>
    <w:basedOn w:val="DefaultParagraphFont"/>
    <w:link w:val="Heading2"/>
    <w:rsid w:val="009B30FA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B0F9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B30FA"/>
    <w:pPr>
      <w:keepNext/>
      <w:spacing w:before="120"/>
      <w:outlineLvl w:val="1"/>
    </w:pPr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9A042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customStyle="1" w:styleId="menuheading">
    <w:name w:val="menu heading"/>
    <w:basedOn w:val="Normal"/>
    <w:uiPriority w:val="99"/>
    <w:rsid w:val="009A0425"/>
    <w:pPr>
      <w:widowControl w:val="0"/>
      <w:autoSpaceDE w:val="0"/>
      <w:autoSpaceDN w:val="0"/>
      <w:adjustRightInd w:val="0"/>
      <w:spacing w:before="567" w:line="420" w:lineRule="atLeast"/>
      <w:jc w:val="center"/>
      <w:textAlignment w:val="center"/>
    </w:pPr>
    <w:rPr>
      <w:rFonts w:ascii="FuturaBT-Medium" w:hAnsi="FuturaBT-Medium" w:cs="FuturaBT-Medium"/>
      <w:color w:val="F26B31"/>
      <w:sz w:val="36"/>
      <w:szCs w:val="36"/>
      <w:lang w:val="en-GB"/>
    </w:rPr>
  </w:style>
  <w:style w:type="paragraph" w:customStyle="1" w:styleId="menuitems">
    <w:name w:val="menu items"/>
    <w:basedOn w:val="Normal"/>
    <w:uiPriority w:val="99"/>
    <w:rsid w:val="009A0425"/>
    <w:pPr>
      <w:widowControl w:val="0"/>
      <w:autoSpaceDE w:val="0"/>
      <w:autoSpaceDN w:val="0"/>
      <w:adjustRightInd w:val="0"/>
      <w:spacing w:line="300" w:lineRule="atLeast"/>
      <w:jc w:val="center"/>
      <w:textAlignment w:val="center"/>
    </w:pPr>
    <w:rPr>
      <w:rFonts w:ascii="FuturaBT-Medium" w:hAnsi="FuturaBT-Medium" w:cs="FuturaBT-Medium"/>
      <w:color w:val="000000"/>
      <w:lang w:val="en-GB"/>
    </w:rPr>
  </w:style>
  <w:style w:type="paragraph" w:customStyle="1" w:styleId="intro">
    <w:name w:val="intro"/>
    <w:basedOn w:val="menuitems"/>
    <w:uiPriority w:val="99"/>
    <w:rsid w:val="009A0425"/>
    <w:pPr>
      <w:spacing w:after="227"/>
    </w:pPr>
    <w:rPr>
      <w:rFonts w:ascii="FuturaBT-MediumItalic" w:hAnsi="FuturaBT-MediumItalic" w:cs="FuturaBT-MediumItalic"/>
      <w:i/>
      <w:iCs/>
    </w:rPr>
  </w:style>
  <w:style w:type="paragraph" w:customStyle="1" w:styleId="lastpara">
    <w:name w:val="last para"/>
    <w:basedOn w:val="menuitems"/>
    <w:uiPriority w:val="99"/>
    <w:rsid w:val="009A0425"/>
    <w:pPr>
      <w:spacing w:before="454" w:after="227"/>
    </w:pPr>
    <w:rPr>
      <w:rFonts w:ascii="FuturaBT-MediumItalic" w:hAnsi="FuturaBT-MediumItalic" w:cs="FuturaBT-MediumItalic"/>
      <w:i/>
      <w:iCs/>
    </w:rPr>
  </w:style>
  <w:style w:type="paragraph" w:styleId="Header">
    <w:name w:val="header"/>
    <w:basedOn w:val="Normal"/>
    <w:link w:val="Head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425"/>
  </w:style>
  <w:style w:type="paragraph" w:styleId="Footer">
    <w:name w:val="footer"/>
    <w:basedOn w:val="Normal"/>
    <w:link w:val="FooterChar"/>
    <w:uiPriority w:val="99"/>
    <w:unhideWhenUsed/>
    <w:rsid w:val="009A042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425"/>
  </w:style>
  <w:style w:type="paragraph" w:styleId="BalloonText">
    <w:name w:val="Balloon Text"/>
    <w:basedOn w:val="Normal"/>
    <w:link w:val="BalloonTextChar"/>
    <w:uiPriority w:val="99"/>
    <w:semiHidden/>
    <w:unhideWhenUsed/>
    <w:rsid w:val="009A04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425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1E3C5B"/>
    <w:pPr>
      <w:autoSpaceDE w:val="0"/>
      <w:autoSpaceDN w:val="0"/>
      <w:adjustRightInd w:val="0"/>
    </w:pPr>
    <w:rPr>
      <w:rFonts w:ascii="Trebuchet MS" w:eastAsiaTheme="minorHAnsi" w:hAnsi="Trebuchet MS" w:cs="Trebuchet MS"/>
      <w:color w:val="000000"/>
      <w:lang w:val="en-GB"/>
    </w:rPr>
  </w:style>
  <w:style w:type="character" w:customStyle="1" w:styleId="Heading2Char">
    <w:name w:val="Heading 2 Char"/>
    <w:basedOn w:val="DefaultParagraphFont"/>
    <w:link w:val="Heading2"/>
    <w:rsid w:val="009B30FA"/>
    <w:rPr>
      <w:rFonts w:ascii="Times New Roman" w:eastAsia="Times New Roman" w:hAnsi="Times New Roman" w:cs="Times New Roman"/>
      <w:b/>
      <w:sz w:val="28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B0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62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936EB8-B00B-4BC9-B892-593B3BF7A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College Southampton</Company>
  <LinksUpToDate>false</LinksUpToDate>
  <CharactersWithSpaces>1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 Department</dc:creator>
  <cp:lastModifiedBy>IT Department</cp:lastModifiedBy>
  <cp:revision>2</cp:revision>
  <cp:lastPrinted>2019-01-08T14:11:00Z</cp:lastPrinted>
  <dcterms:created xsi:type="dcterms:W3CDTF">2019-01-15T08:46:00Z</dcterms:created>
  <dcterms:modified xsi:type="dcterms:W3CDTF">2019-01-15T08:46:00Z</dcterms:modified>
</cp:coreProperties>
</file>